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9DA53" w14:textId="545EB06A" w:rsidR="003D2C30" w:rsidRDefault="00144F18" w:rsidP="00144F18">
      <w:pPr>
        <w:pStyle w:val="Heading1"/>
      </w:pPr>
      <w:r>
        <w:t>Intro to Security</w:t>
      </w:r>
    </w:p>
    <w:p w14:paraId="511345D8" w14:textId="77777777" w:rsidR="00833B8D" w:rsidRDefault="00833B8D" w:rsidP="00833B8D">
      <w:pPr>
        <w:pStyle w:val="Heading2"/>
      </w:pPr>
      <w:r>
        <w:t>Why Need Security?</w:t>
      </w:r>
    </w:p>
    <w:p w14:paraId="0ED3E2C5" w14:textId="5606DAAE" w:rsidR="00833B8D" w:rsidRDefault="00833B8D" w:rsidP="00833B8D">
      <w:pPr>
        <w:pStyle w:val="ListParagraph"/>
        <w:numPr>
          <w:ilvl w:val="0"/>
          <w:numId w:val="23"/>
        </w:numPr>
      </w:pPr>
      <w:r>
        <w:t>Reliance on the use of electronic-based information processing, storage, and communication</w:t>
      </w:r>
    </w:p>
    <w:p w14:paraId="71AF59EF" w14:textId="20B95FFB" w:rsidR="00833B8D" w:rsidRDefault="00833B8D" w:rsidP="00833B8D">
      <w:pPr>
        <w:pStyle w:val="ListParagraph"/>
        <w:numPr>
          <w:ilvl w:val="0"/>
          <w:numId w:val="23"/>
        </w:numPr>
      </w:pPr>
      <w:r>
        <w:t>Day to day operations depend on the data and applications</w:t>
      </w:r>
    </w:p>
    <w:p w14:paraId="6F1A12C4" w14:textId="0E8A56A6" w:rsidR="00833B8D" w:rsidRDefault="00833B8D" w:rsidP="00833B8D">
      <w:pPr>
        <w:pStyle w:val="ListParagraph"/>
        <w:numPr>
          <w:ilvl w:val="0"/>
          <w:numId w:val="23"/>
        </w:numPr>
      </w:pPr>
      <w:r>
        <w:t>Data is now recognized as the most valuable asset</w:t>
      </w:r>
    </w:p>
    <w:p w14:paraId="2CFE054A" w14:textId="664F0023" w:rsidR="00833B8D" w:rsidRDefault="00833B8D" w:rsidP="00833B8D">
      <w:pPr>
        <w:pStyle w:val="ListParagraph"/>
        <w:numPr>
          <w:ilvl w:val="1"/>
          <w:numId w:val="23"/>
        </w:numPr>
      </w:pPr>
      <w:r>
        <w:t>Average value of organizational data and applications far exceeds cost of networks</w:t>
      </w:r>
    </w:p>
    <w:p w14:paraId="7F8650A4" w14:textId="39665813" w:rsidR="00144F18" w:rsidRDefault="00833B8D" w:rsidP="00D33629">
      <w:pPr>
        <w:pStyle w:val="ListParagraph"/>
        <w:numPr>
          <w:ilvl w:val="0"/>
          <w:numId w:val="23"/>
        </w:numPr>
      </w:pPr>
      <w:r>
        <w:t>Organizations vulnerable due to dependency on computing and widely available Internet access to its resources</w:t>
      </w:r>
    </w:p>
    <w:p w14:paraId="6F5DB19E" w14:textId="77777777" w:rsidR="00833B8D" w:rsidRDefault="00833B8D" w:rsidP="00833B8D">
      <w:pPr>
        <w:pStyle w:val="Heading2"/>
      </w:pPr>
      <w:r>
        <w:t>Difficulties in Defense</w:t>
      </w:r>
    </w:p>
    <w:p w14:paraId="7873F14E" w14:textId="6ADDEE9E" w:rsidR="00833B8D" w:rsidRDefault="00833B8D" w:rsidP="00833B8D">
      <w:pPr>
        <w:pStyle w:val="ListParagraph"/>
        <w:numPr>
          <w:ilvl w:val="0"/>
          <w:numId w:val="26"/>
        </w:numPr>
      </w:pPr>
      <w:r>
        <w:t xml:space="preserve">Universally connected devices means </w:t>
      </w:r>
      <w:r w:rsidRPr="00833B8D">
        <w:rPr>
          <w:b/>
          <w:bCs/>
        </w:rPr>
        <w:t>distributed attacks</w:t>
      </w:r>
    </w:p>
    <w:p w14:paraId="19B5974B" w14:textId="45B2544F" w:rsidR="00833B8D" w:rsidRPr="00833B8D" w:rsidRDefault="00833B8D" w:rsidP="00833B8D">
      <w:pPr>
        <w:pStyle w:val="ListParagraph"/>
        <w:numPr>
          <w:ilvl w:val="0"/>
          <w:numId w:val="26"/>
        </w:numPr>
        <w:rPr>
          <w:b/>
          <w:bCs/>
        </w:rPr>
      </w:pPr>
      <w:r w:rsidRPr="00833B8D">
        <w:rPr>
          <w:b/>
          <w:bCs/>
        </w:rPr>
        <w:t>Increased speed of attacks</w:t>
      </w:r>
    </w:p>
    <w:p w14:paraId="6679E139" w14:textId="5426B1BD" w:rsidR="00833B8D" w:rsidRDefault="00833B8D" w:rsidP="00833B8D">
      <w:pPr>
        <w:pStyle w:val="ListParagraph"/>
        <w:numPr>
          <w:ilvl w:val="1"/>
          <w:numId w:val="26"/>
        </w:numPr>
      </w:pPr>
      <w:r>
        <w:t>Can scan millions of devices to find weaknesses</w:t>
      </w:r>
    </w:p>
    <w:p w14:paraId="6CC244C3" w14:textId="5DEA8829" w:rsidR="00833B8D" w:rsidRDefault="00833B8D" w:rsidP="00833B8D">
      <w:pPr>
        <w:pStyle w:val="ListParagraph"/>
        <w:numPr>
          <w:ilvl w:val="1"/>
          <w:numId w:val="26"/>
        </w:numPr>
      </w:pPr>
      <w:r>
        <w:t>Automated attack possible without human</w:t>
      </w:r>
    </w:p>
    <w:p w14:paraId="73D4CCBF" w14:textId="48D0557C" w:rsidR="00833B8D" w:rsidRPr="00833B8D" w:rsidRDefault="00833B8D" w:rsidP="00833B8D">
      <w:pPr>
        <w:pStyle w:val="ListParagraph"/>
        <w:numPr>
          <w:ilvl w:val="0"/>
          <w:numId w:val="26"/>
        </w:numPr>
        <w:rPr>
          <w:b/>
          <w:bCs/>
        </w:rPr>
      </w:pPr>
      <w:r w:rsidRPr="00833B8D">
        <w:rPr>
          <w:b/>
          <w:bCs/>
        </w:rPr>
        <w:t>Greater sophistication of attacks</w:t>
      </w:r>
    </w:p>
    <w:p w14:paraId="64AC82B5" w14:textId="70C7D39A" w:rsidR="00833B8D" w:rsidRDefault="00833B8D" w:rsidP="00833B8D">
      <w:pPr>
        <w:pStyle w:val="ListParagraph"/>
        <w:numPr>
          <w:ilvl w:val="1"/>
          <w:numId w:val="26"/>
        </w:numPr>
      </w:pPr>
      <w:r>
        <w:t>Complex and difficult (often exploiting internet protocols and applications) to detect and defense</w:t>
      </w:r>
    </w:p>
    <w:p w14:paraId="491F4D4B" w14:textId="0C43436A" w:rsidR="00833B8D" w:rsidRDefault="00833B8D" w:rsidP="00833B8D">
      <w:pPr>
        <w:pStyle w:val="ListParagraph"/>
        <w:numPr>
          <w:ilvl w:val="0"/>
          <w:numId w:val="26"/>
        </w:numPr>
      </w:pPr>
      <w:r w:rsidRPr="00833B8D">
        <w:rPr>
          <w:b/>
          <w:bCs/>
        </w:rPr>
        <w:t>Availability of attack tools:</w:t>
      </w:r>
      <w:r>
        <w:t xml:space="preserve"> cheap and simple to use</w:t>
      </w:r>
    </w:p>
    <w:p w14:paraId="359F731E" w14:textId="179722A1" w:rsidR="00833B8D" w:rsidRDefault="00833B8D" w:rsidP="00833B8D">
      <w:pPr>
        <w:pStyle w:val="ListParagraph"/>
        <w:numPr>
          <w:ilvl w:val="0"/>
          <w:numId w:val="26"/>
        </w:numPr>
      </w:pPr>
      <w:r w:rsidRPr="00833B8D">
        <w:rPr>
          <w:b/>
          <w:bCs/>
        </w:rPr>
        <w:t>Delays in security updating (patches):</w:t>
      </w:r>
      <w:r>
        <w:t xml:space="preserve"> Speed of new &amp; modified virus spread is faster than security updates</w:t>
      </w:r>
    </w:p>
    <w:p w14:paraId="264D940A" w14:textId="5F180C39" w:rsidR="00833B8D" w:rsidRDefault="00833B8D" w:rsidP="00833B8D">
      <w:pPr>
        <w:pStyle w:val="ListParagraph"/>
        <w:numPr>
          <w:ilvl w:val="0"/>
          <w:numId w:val="26"/>
        </w:numPr>
      </w:pPr>
      <w:r w:rsidRPr="00833B8D">
        <w:rPr>
          <w:b/>
          <w:bCs/>
        </w:rPr>
        <w:t>User confusion:</w:t>
      </w:r>
      <w:r>
        <w:t xml:space="preserve"> Little or no information to guide users to make security decisions</w:t>
      </w:r>
    </w:p>
    <w:p w14:paraId="3899C50B" w14:textId="61E37E19" w:rsidR="00833B8D" w:rsidRDefault="00833B8D" w:rsidP="00833B8D">
      <w:pPr>
        <w:pStyle w:val="Heading2"/>
      </w:pPr>
      <w:r>
        <w:lastRenderedPageBreak/>
        <w:t>Goals of Security: CIA Triad</w:t>
      </w:r>
    </w:p>
    <w:p w14:paraId="355ACB5C" w14:textId="77777777" w:rsidR="005F4750" w:rsidRDefault="005F4750" w:rsidP="002E0749">
      <w:pPr>
        <w:pStyle w:val="ListParagraph"/>
        <w:numPr>
          <w:ilvl w:val="0"/>
          <w:numId w:val="27"/>
        </w:numPr>
      </w:pPr>
      <w:r w:rsidRPr="005F4750">
        <w:rPr>
          <w:b/>
          <w:bCs/>
        </w:rPr>
        <w:t>Confidentiality</w:t>
      </w:r>
      <w:r>
        <w:t>: protection of organizational (or any other confidential) data from unauthorized disclosure; can be achieved through encryption</w:t>
      </w:r>
    </w:p>
    <w:p w14:paraId="3C7A7765" w14:textId="77777777" w:rsidR="005F4750" w:rsidRDefault="005F4750" w:rsidP="002E0749">
      <w:pPr>
        <w:pStyle w:val="ListParagraph"/>
        <w:numPr>
          <w:ilvl w:val="0"/>
          <w:numId w:val="27"/>
        </w:numPr>
      </w:pPr>
      <w:r w:rsidRPr="005F4750">
        <w:rPr>
          <w:b/>
          <w:bCs/>
        </w:rPr>
        <w:t>(Data) Integrity</w:t>
      </w:r>
      <w:r>
        <w:t xml:space="preserve">: assurance that data may not have been </w:t>
      </w:r>
      <w:r w:rsidRPr="005F4750">
        <w:rPr>
          <w:b/>
          <w:bCs/>
        </w:rPr>
        <w:t>altered</w:t>
      </w:r>
      <w:r>
        <w:t xml:space="preserve"> (without authorization), either maliciously or by accident.</w:t>
      </w:r>
    </w:p>
    <w:p w14:paraId="030E5592" w14:textId="4ECA3236" w:rsidR="005F4750" w:rsidRDefault="005F4750" w:rsidP="00D742B3">
      <w:pPr>
        <w:pStyle w:val="ListParagraph"/>
        <w:numPr>
          <w:ilvl w:val="0"/>
          <w:numId w:val="27"/>
        </w:numPr>
      </w:pPr>
      <w:r w:rsidRPr="005F4750">
        <w:rPr>
          <w:b/>
          <w:bCs/>
        </w:rPr>
        <w:t>Availability</w:t>
      </w:r>
      <w:r>
        <w:t>: The degree to which information and systems are accessible to authorized users</w:t>
      </w:r>
    </w:p>
    <w:p w14:paraId="3DF52772" w14:textId="6D8BE7DD" w:rsidR="005F4750" w:rsidRDefault="0062662D" w:rsidP="00D742B3">
      <w:pPr>
        <w:pStyle w:val="ListParagraph"/>
        <w:numPr>
          <w:ilvl w:val="0"/>
          <w:numId w:val="27"/>
        </w:numPr>
      </w:pPr>
      <w:r>
        <w:rPr>
          <w:b/>
          <w:bCs/>
        </w:rPr>
        <w:t>Related terms</w:t>
      </w:r>
      <w:r w:rsidRPr="0062662D">
        <w:t>:</w:t>
      </w:r>
    </w:p>
    <w:p w14:paraId="34A798BC" w14:textId="77777777" w:rsidR="005F4750" w:rsidRDefault="005F4750" w:rsidP="0062662D">
      <w:pPr>
        <w:pStyle w:val="ListParagraph"/>
        <w:numPr>
          <w:ilvl w:val="1"/>
          <w:numId w:val="27"/>
        </w:numPr>
      </w:pPr>
      <w:r w:rsidRPr="005F4750">
        <w:rPr>
          <w:b/>
          <w:bCs/>
        </w:rPr>
        <w:t>Authentication</w:t>
      </w:r>
      <w:r>
        <w:t xml:space="preserve"> – proving who you are (did you send that message?)</w:t>
      </w:r>
    </w:p>
    <w:p w14:paraId="1C9B3778" w14:textId="77777777" w:rsidR="005F4750" w:rsidRDefault="005F4750" w:rsidP="0062662D">
      <w:pPr>
        <w:pStyle w:val="ListParagraph"/>
        <w:numPr>
          <w:ilvl w:val="1"/>
          <w:numId w:val="27"/>
        </w:numPr>
      </w:pPr>
      <w:r w:rsidRPr="005F4750">
        <w:rPr>
          <w:b/>
          <w:bCs/>
        </w:rPr>
        <w:t>Authorization</w:t>
      </w:r>
      <w:r>
        <w:t xml:space="preserve"> – checking if allowed to access an asset usually based upon who you are, something you know or something you possess (can I read Julian’s messages?)</w:t>
      </w:r>
    </w:p>
    <w:p w14:paraId="5D7034D4" w14:textId="385E6F30" w:rsidR="005F4750" w:rsidRDefault="005F4750" w:rsidP="0062662D">
      <w:pPr>
        <w:pStyle w:val="ListParagraph"/>
        <w:numPr>
          <w:ilvl w:val="1"/>
          <w:numId w:val="27"/>
        </w:numPr>
      </w:pPr>
      <w:r w:rsidRPr="005F4750">
        <w:rPr>
          <w:b/>
          <w:bCs/>
        </w:rPr>
        <w:t>Non-repudiation</w:t>
      </w:r>
      <w:r>
        <w:t xml:space="preserve"> – cannot deny knowledge of an action done by a user (I never sent that message to Julian)</w:t>
      </w:r>
    </w:p>
    <w:p w14:paraId="7E677719" w14:textId="5A625D55" w:rsidR="005F4750" w:rsidRDefault="005F4750" w:rsidP="005F4750">
      <w:pPr>
        <w:jc w:val="center"/>
      </w:pPr>
      <w:r w:rsidRPr="005F4750">
        <w:rPr>
          <w:noProof/>
        </w:rPr>
        <w:drawing>
          <wp:inline distT="0" distB="0" distL="0" distR="0" wp14:anchorId="1A3908C3" wp14:editId="37244671">
            <wp:extent cx="3889612" cy="19336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12050" cy="1944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E0A77" w14:textId="19DC47A7" w:rsidR="005F4750" w:rsidRDefault="005F4750" w:rsidP="005F4750">
      <w:pPr>
        <w:ind w:left="360"/>
      </w:pPr>
    </w:p>
    <w:p w14:paraId="32B58286" w14:textId="785D12A3" w:rsidR="005F4750" w:rsidRDefault="005F4750" w:rsidP="005F4750">
      <w:pPr>
        <w:ind w:left="360"/>
      </w:pPr>
    </w:p>
    <w:p w14:paraId="25A0EDC1" w14:textId="29CDC661" w:rsidR="005F4750" w:rsidRDefault="005F4750" w:rsidP="005F4750">
      <w:pPr>
        <w:ind w:left="360"/>
      </w:pPr>
    </w:p>
    <w:p w14:paraId="564032BB" w14:textId="6C0C8FA7" w:rsidR="005F4750" w:rsidRDefault="005F4750" w:rsidP="0062662D">
      <w:pPr>
        <w:pStyle w:val="Heading2"/>
      </w:pPr>
      <w:r>
        <w:lastRenderedPageBreak/>
        <w:t>What</w:t>
      </w:r>
      <w:r w:rsidR="0062662D">
        <w:t xml:space="preserve"> we are trying to protect</w:t>
      </w:r>
    </w:p>
    <w:p w14:paraId="00A7769A" w14:textId="0614BE10" w:rsidR="0062662D" w:rsidRDefault="00AA3036" w:rsidP="00AA3036">
      <w:pPr>
        <w:jc w:val="center"/>
      </w:pPr>
      <w:r w:rsidRPr="00AA3036">
        <w:drawing>
          <wp:inline distT="0" distB="0" distL="0" distR="0" wp14:anchorId="64CC2D4C" wp14:editId="3BA0FB7E">
            <wp:extent cx="4394579" cy="2389607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07218" cy="239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80112" w14:textId="2AAB173E" w:rsidR="0062662D" w:rsidRDefault="0062662D" w:rsidP="0062662D">
      <w:pPr>
        <w:pStyle w:val="Heading2"/>
      </w:pPr>
      <w:r>
        <w:t>Vulnerabilities, Threats, Attacks</w:t>
      </w:r>
    </w:p>
    <w:p w14:paraId="794B46AA" w14:textId="51781485" w:rsidR="0062662D" w:rsidRDefault="0062662D" w:rsidP="0062662D">
      <w:pPr>
        <w:pStyle w:val="ListParagraph"/>
        <w:numPr>
          <w:ilvl w:val="0"/>
          <w:numId w:val="30"/>
        </w:numPr>
      </w:pPr>
      <w:r>
        <w:t>Categories of system resource vulnerabilities</w:t>
      </w:r>
    </w:p>
    <w:p w14:paraId="57E2CFAF" w14:textId="058839FF" w:rsidR="0062662D" w:rsidRDefault="0062662D" w:rsidP="0062662D">
      <w:pPr>
        <w:pStyle w:val="ListParagraph"/>
        <w:numPr>
          <w:ilvl w:val="1"/>
          <w:numId w:val="30"/>
        </w:numPr>
      </w:pPr>
      <w:r>
        <w:t>Corrupted (loss of Integrity)</w:t>
      </w:r>
    </w:p>
    <w:p w14:paraId="33464404" w14:textId="0011D70B" w:rsidR="0062662D" w:rsidRDefault="0062662D" w:rsidP="0062662D">
      <w:pPr>
        <w:pStyle w:val="ListParagraph"/>
        <w:numPr>
          <w:ilvl w:val="1"/>
          <w:numId w:val="30"/>
        </w:numPr>
      </w:pPr>
      <w:r>
        <w:t>Leaky (loss of Confidentiality)</w:t>
      </w:r>
    </w:p>
    <w:p w14:paraId="29AC2652" w14:textId="5FD82F68" w:rsidR="0062662D" w:rsidRDefault="0062662D" w:rsidP="0062662D">
      <w:pPr>
        <w:pStyle w:val="ListParagraph"/>
        <w:numPr>
          <w:ilvl w:val="1"/>
          <w:numId w:val="30"/>
        </w:numPr>
      </w:pPr>
      <w:r>
        <w:t>Unavailable or very slow (loss of Availability)</w:t>
      </w:r>
    </w:p>
    <w:p w14:paraId="4C46DB99" w14:textId="515CF75A" w:rsidR="0062662D" w:rsidRDefault="0062662D" w:rsidP="0062662D">
      <w:pPr>
        <w:pStyle w:val="ListParagraph"/>
        <w:numPr>
          <w:ilvl w:val="0"/>
          <w:numId w:val="30"/>
        </w:numPr>
      </w:pPr>
      <w:r>
        <w:t>Security threats</w:t>
      </w:r>
    </w:p>
    <w:p w14:paraId="5563652E" w14:textId="250A29E1" w:rsidR="0062662D" w:rsidRDefault="0062662D" w:rsidP="0062662D">
      <w:pPr>
        <w:pStyle w:val="ListParagraph"/>
        <w:numPr>
          <w:ilvl w:val="1"/>
          <w:numId w:val="30"/>
        </w:numPr>
      </w:pPr>
      <w:r>
        <w:t>Capable of exploiting vulnerabilities</w:t>
      </w:r>
    </w:p>
    <w:p w14:paraId="612D856D" w14:textId="51830A40" w:rsidR="0062662D" w:rsidRDefault="0062662D" w:rsidP="0062662D">
      <w:pPr>
        <w:pStyle w:val="ListParagraph"/>
        <w:numPr>
          <w:ilvl w:val="1"/>
          <w:numId w:val="30"/>
        </w:numPr>
      </w:pPr>
      <w:r>
        <w:t>Represent potential security harm to an asset</w:t>
      </w:r>
    </w:p>
    <w:p w14:paraId="2A64A022" w14:textId="555D0635" w:rsidR="0062662D" w:rsidRDefault="0062662D" w:rsidP="0062662D">
      <w:pPr>
        <w:pStyle w:val="ListParagraph"/>
        <w:numPr>
          <w:ilvl w:val="0"/>
          <w:numId w:val="30"/>
        </w:numPr>
      </w:pPr>
      <w:r>
        <w:t>Security attacks</w:t>
      </w:r>
    </w:p>
    <w:p w14:paraId="0B790C91" w14:textId="0EA33E48" w:rsidR="0062662D" w:rsidRDefault="0062662D" w:rsidP="0062662D">
      <w:pPr>
        <w:pStyle w:val="ListParagraph"/>
        <w:numPr>
          <w:ilvl w:val="1"/>
          <w:numId w:val="30"/>
        </w:numPr>
      </w:pPr>
      <w:r>
        <w:t>Passive – attempt to learn or make use of information from the system that does not affect system resources</w:t>
      </w:r>
    </w:p>
    <w:p w14:paraId="3DE3C38F" w14:textId="11CBD92A" w:rsidR="0062662D" w:rsidRDefault="0062662D" w:rsidP="0062662D">
      <w:pPr>
        <w:pStyle w:val="ListParagraph"/>
        <w:numPr>
          <w:ilvl w:val="1"/>
          <w:numId w:val="30"/>
        </w:numPr>
      </w:pPr>
      <w:r>
        <w:t>Active – attempt to alter system resources or affect their operation</w:t>
      </w:r>
    </w:p>
    <w:p w14:paraId="65D21738" w14:textId="4AF366D3" w:rsidR="0062662D" w:rsidRDefault="0062662D" w:rsidP="0062662D">
      <w:pPr>
        <w:pStyle w:val="ListParagraph"/>
        <w:numPr>
          <w:ilvl w:val="1"/>
          <w:numId w:val="30"/>
        </w:numPr>
      </w:pPr>
      <w:r>
        <w:t>Insider – initiated by an entity inside the security parameter</w:t>
      </w:r>
    </w:p>
    <w:p w14:paraId="34FCD11C" w14:textId="2798F6E5" w:rsidR="0062662D" w:rsidRDefault="0062662D" w:rsidP="0062662D">
      <w:pPr>
        <w:pStyle w:val="ListParagraph"/>
        <w:numPr>
          <w:ilvl w:val="1"/>
          <w:numId w:val="30"/>
        </w:numPr>
      </w:pPr>
      <w:r>
        <w:t>Outsider – initiated from outside the perimeter</w:t>
      </w:r>
    </w:p>
    <w:sectPr w:rsidR="0062662D" w:rsidSect="00274AEF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47DDD" w14:textId="77777777" w:rsidR="0045538E" w:rsidRDefault="0045538E" w:rsidP="00B00507">
      <w:pPr>
        <w:spacing w:after="0" w:line="240" w:lineRule="auto"/>
      </w:pPr>
      <w:r>
        <w:separator/>
      </w:r>
    </w:p>
  </w:endnote>
  <w:endnote w:type="continuationSeparator" w:id="0">
    <w:p w14:paraId="0513C3BF" w14:textId="77777777" w:rsidR="0045538E" w:rsidRDefault="0045538E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74174" w14:textId="77777777" w:rsidR="0045538E" w:rsidRDefault="0045538E" w:rsidP="00B00507">
      <w:pPr>
        <w:spacing w:after="0" w:line="240" w:lineRule="auto"/>
      </w:pPr>
      <w:r>
        <w:separator/>
      </w:r>
    </w:p>
  </w:footnote>
  <w:footnote w:type="continuationSeparator" w:id="0">
    <w:p w14:paraId="2139888A" w14:textId="77777777" w:rsidR="0045538E" w:rsidRDefault="0045538E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C3E67"/>
    <w:multiLevelType w:val="hybridMultilevel"/>
    <w:tmpl w:val="83EA285E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E7ABB"/>
    <w:multiLevelType w:val="hybridMultilevel"/>
    <w:tmpl w:val="4648B39E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F74DA9"/>
    <w:multiLevelType w:val="hybridMultilevel"/>
    <w:tmpl w:val="0C068BEC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1E1FA3"/>
    <w:multiLevelType w:val="hybridMultilevel"/>
    <w:tmpl w:val="F202CEB6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240AF5"/>
    <w:multiLevelType w:val="hybridMultilevel"/>
    <w:tmpl w:val="2AD6BC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51B42"/>
    <w:multiLevelType w:val="hybridMultilevel"/>
    <w:tmpl w:val="1E004AE4"/>
    <w:lvl w:ilvl="0" w:tplc="0912448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B97001"/>
    <w:multiLevelType w:val="hybridMultilevel"/>
    <w:tmpl w:val="43EE5258"/>
    <w:lvl w:ilvl="0" w:tplc="09124482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A45337"/>
    <w:multiLevelType w:val="hybridMultilevel"/>
    <w:tmpl w:val="39A4C930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B6153A"/>
    <w:multiLevelType w:val="hybridMultilevel"/>
    <w:tmpl w:val="2D5C73B4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B07C65"/>
    <w:multiLevelType w:val="hybridMultilevel"/>
    <w:tmpl w:val="12F21AA6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FB6ABA"/>
    <w:multiLevelType w:val="hybridMultilevel"/>
    <w:tmpl w:val="46AA4B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24040"/>
    <w:multiLevelType w:val="hybridMultilevel"/>
    <w:tmpl w:val="820C9B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D16A4"/>
    <w:multiLevelType w:val="hybridMultilevel"/>
    <w:tmpl w:val="72B4F076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D7392"/>
    <w:multiLevelType w:val="hybridMultilevel"/>
    <w:tmpl w:val="770EDF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F6EBC6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3D2E14"/>
    <w:multiLevelType w:val="hybridMultilevel"/>
    <w:tmpl w:val="FA9CEE08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EA1341"/>
    <w:multiLevelType w:val="hybridMultilevel"/>
    <w:tmpl w:val="80EC5F52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BE03BB"/>
    <w:multiLevelType w:val="hybridMultilevel"/>
    <w:tmpl w:val="7CBE222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57E372A"/>
    <w:multiLevelType w:val="hybridMultilevel"/>
    <w:tmpl w:val="0D48E43A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AD7CD6"/>
    <w:multiLevelType w:val="hybridMultilevel"/>
    <w:tmpl w:val="FEACBBEA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B667A"/>
    <w:multiLevelType w:val="hybridMultilevel"/>
    <w:tmpl w:val="5106C502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6A1644"/>
    <w:multiLevelType w:val="hybridMultilevel"/>
    <w:tmpl w:val="0C5C64CE"/>
    <w:lvl w:ilvl="0" w:tplc="0912448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7369EC"/>
    <w:multiLevelType w:val="hybridMultilevel"/>
    <w:tmpl w:val="ABD6D6C0"/>
    <w:lvl w:ilvl="0" w:tplc="3034911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CCA924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5231D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C835B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DA3BE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1BA9FDE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24B0B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612D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FE041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FF01CD"/>
    <w:multiLevelType w:val="hybridMultilevel"/>
    <w:tmpl w:val="ED3CC30A"/>
    <w:lvl w:ilvl="0" w:tplc="0912448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5C442B5A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EB3316"/>
    <w:multiLevelType w:val="hybridMultilevel"/>
    <w:tmpl w:val="374A7F84"/>
    <w:lvl w:ilvl="0" w:tplc="7E96E0C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1C0ED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6C251D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AAD2D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EC512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603F3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7A22B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9B6D45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4EE480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8F7583"/>
    <w:multiLevelType w:val="hybridMultilevel"/>
    <w:tmpl w:val="D258FEC8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AA03BB"/>
    <w:multiLevelType w:val="hybridMultilevel"/>
    <w:tmpl w:val="9F621090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D533B7"/>
    <w:multiLevelType w:val="hybridMultilevel"/>
    <w:tmpl w:val="8244FC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DF0C5F"/>
    <w:multiLevelType w:val="hybridMultilevel"/>
    <w:tmpl w:val="9A44B254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7F7DB6"/>
    <w:multiLevelType w:val="hybridMultilevel"/>
    <w:tmpl w:val="21F62494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FF82309"/>
    <w:multiLevelType w:val="hybridMultilevel"/>
    <w:tmpl w:val="75D86690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14"/>
  </w:num>
  <w:num w:numId="4">
    <w:abstractNumId w:val="19"/>
  </w:num>
  <w:num w:numId="5">
    <w:abstractNumId w:val="27"/>
  </w:num>
  <w:num w:numId="6">
    <w:abstractNumId w:val="25"/>
  </w:num>
  <w:num w:numId="7">
    <w:abstractNumId w:val="29"/>
  </w:num>
  <w:num w:numId="8">
    <w:abstractNumId w:val="9"/>
  </w:num>
  <w:num w:numId="9">
    <w:abstractNumId w:val="12"/>
  </w:num>
  <w:num w:numId="10">
    <w:abstractNumId w:val="0"/>
  </w:num>
  <w:num w:numId="11">
    <w:abstractNumId w:val="1"/>
  </w:num>
  <w:num w:numId="12">
    <w:abstractNumId w:val="28"/>
  </w:num>
  <w:num w:numId="13">
    <w:abstractNumId w:val="7"/>
  </w:num>
  <w:num w:numId="14">
    <w:abstractNumId w:val="17"/>
  </w:num>
  <w:num w:numId="15">
    <w:abstractNumId w:val="15"/>
  </w:num>
  <w:num w:numId="16">
    <w:abstractNumId w:val="8"/>
  </w:num>
  <w:num w:numId="17">
    <w:abstractNumId w:val="23"/>
  </w:num>
  <w:num w:numId="18">
    <w:abstractNumId w:val="21"/>
  </w:num>
  <w:num w:numId="19">
    <w:abstractNumId w:val="18"/>
  </w:num>
  <w:num w:numId="20">
    <w:abstractNumId w:val="4"/>
  </w:num>
  <w:num w:numId="21">
    <w:abstractNumId w:val="22"/>
  </w:num>
  <w:num w:numId="22">
    <w:abstractNumId w:val="6"/>
  </w:num>
  <w:num w:numId="23">
    <w:abstractNumId w:val="16"/>
  </w:num>
  <w:num w:numId="24">
    <w:abstractNumId w:val="26"/>
  </w:num>
  <w:num w:numId="25">
    <w:abstractNumId w:val="5"/>
  </w:num>
  <w:num w:numId="26">
    <w:abstractNumId w:val="3"/>
  </w:num>
  <w:num w:numId="27">
    <w:abstractNumId w:val="11"/>
  </w:num>
  <w:num w:numId="28">
    <w:abstractNumId w:val="10"/>
  </w:num>
  <w:num w:numId="29">
    <w:abstractNumId w:val="20"/>
  </w:num>
  <w:num w:numId="30">
    <w:abstractNumId w:val="1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tKwFAPbaS3ItAAAA"/>
  </w:docVars>
  <w:rsids>
    <w:rsidRoot w:val="001A36B0"/>
    <w:rsid w:val="00000B98"/>
    <w:rsid w:val="00017686"/>
    <w:rsid w:val="00032BDC"/>
    <w:rsid w:val="00082D8C"/>
    <w:rsid w:val="000C21D6"/>
    <w:rsid w:val="000E00FC"/>
    <w:rsid w:val="00114510"/>
    <w:rsid w:val="0013075D"/>
    <w:rsid w:val="00144C76"/>
    <w:rsid w:val="00144F18"/>
    <w:rsid w:val="001501BF"/>
    <w:rsid w:val="00154361"/>
    <w:rsid w:val="00160E35"/>
    <w:rsid w:val="00164091"/>
    <w:rsid w:val="00173B24"/>
    <w:rsid w:val="00182703"/>
    <w:rsid w:val="001A36B0"/>
    <w:rsid w:val="001A3CC5"/>
    <w:rsid w:val="001B3590"/>
    <w:rsid w:val="001C26EC"/>
    <w:rsid w:val="001E42A1"/>
    <w:rsid w:val="001F50AD"/>
    <w:rsid w:val="00213E76"/>
    <w:rsid w:val="00224089"/>
    <w:rsid w:val="00233E91"/>
    <w:rsid w:val="00261769"/>
    <w:rsid w:val="002706B2"/>
    <w:rsid w:val="00274AEF"/>
    <w:rsid w:val="0028495F"/>
    <w:rsid w:val="002A02FC"/>
    <w:rsid w:val="002B254C"/>
    <w:rsid w:val="002E6361"/>
    <w:rsid w:val="00300C49"/>
    <w:rsid w:val="00324E47"/>
    <w:rsid w:val="00366033"/>
    <w:rsid w:val="00376A91"/>
    <w:rsid w:val="00384ABC"/>
    <w:rsid w:val="003A0B73"/>
    <w:rsid w:val="003B3442"/>
    <w:rsid w:val="003C585B"/>
    <w:rsid w:val="003D2C30"/>
    <w:rsid w:val="003D38CC"/>
    <w:rsid w:val="00435A37"/>
    <w:rsid w:val="0045538E"/>
    <w:rsid w:val="00461F02"/>
    <w:rsid w:val="00493AA7"/>
    <w:rsid w:val="004B7F46"/>
    <w:rsid w:val="004C6546"/>
    <w:rsid w:val="004E727A"/>
    <w:rsid w:val="004F4FF1"/>
    <w:rsid w:val="005129B7"/>
    <w:rsid w:val="00540BD2"/>
    <w:rsid w:val="00544705"/>
    <w:rsid w:val="00555EAA"/>
    <w:rsid w:val="0056161A"/>
    <w:rsid w:val="005975AD"/>
    <w:rsid w:val="005D40C6"/>
    <w:rsid w:val="005F4750"/>
    <w:rsid w:val="0061551C"/>
    <w:rsid w:val="0062662D"/>
    <w:rsid w:val="006370B5"/>
    <w:rsid w:val="00645448"/>
    <w:rsid w:val="00650D8E"/>
    <w:rsid w:val="00661CD6"/>
    <w:rsid w:val="006929E2"/>
    <w:rsid w:val="006C4583"/>
    <w:rsid w:val="006D5EBF"/>
    <w:rsid w:val="00732AD3"/>
    <w:rsid w:val="007340FE"/>
    <w:rsid w:val="00742748"/>
    <w:rsid w:val="0077058D"/>
    <w:rsid w:val="0077458E"/>
    <w:rsid w:val="007A6142"/>
    <w:rsid w:val="007A6F28"/>
    <w:rsid w:val="007F3033"/>
    <w:rsid w:val="007F6B4F"/>
    <w:rsid w:val="00833B8D"/>
    <w:rsid w:val="008348D3"/>
    <w:rsid w:val="00842740"/>
    <w:rsid w:val="00884F04"/>
    <w:rsid w:val="008A3B3A"/>
    <w:rsid w:val="008B035B"/>
    <w:rsid w:val="008B7BBC"/>
    <w:rsid w:val="008C3005"/>
    <w:rsid w:val="008C74CC"/>
    <w:rsid w:val="008D5722"/>
    <w:rsid w:val="008F16CB"/>
    <w:rsid w:val="009007D4"/>
    <w:rsid w:val="00927D79"/>
    <w:rsid w:val="009405F5"/>
    <w:rsid w:val="0096788E"/>
    <w:rsid w:val="009A7398"/>
    <w:rsid w:val="009B2CE9"/>
    <w:rsid w:val="009C381F"/>
    <w:rsid w:val="009D5DA9"/>
    <w:rsid w:val="009E29D2"/>
    <w:rsid w:val="00A27949"/>
    <w:rsid w:val="00A37BAF"/>
    <w:rsid w:val="00A5042D"/>
    <w:rsid w:val="00A626FB"/>
    <w:rsid w:val="00AA3036"/>
    <w:rsid w:val="00AA4706"/>
    <w:rsid w:val="00AB3532"/>
    <w:rsid w:val="00AD4EFF"/>
    <w:rsid w:val="00AF2B2E"/>
    <w:rsid w:val="00B00507"/>
    <w:rsid w:val="00B01A9D"/>
    <w:rsid w:val="00B15A0E"/>
    <w:rsid w:val="00B436AA"/>
    <w:rsid w:val="00B56CE1"/>
    <w:rsid w:val="00B60C8F"/>
    <w:rsid w:val="00B61588"/>
    <w:rsid w:val="00B77619"/>
    <w:rsid w:val="00C02221"/>
    <w:rsid w:val="00C063A3"/>
    <w:rsid w:val="00C34092"/>
    <w:rsid w:val="00C37893"/>
    <w:rsid w:val="00C44445"/>
    <w:rsid w:val="00C70E10"/>
    <w:rsid w:val="00C875E5"/>
    <w:rsid w:val="00CA5CEC"/>
    <w:rsid w:val="00CD38A9"/>
    <w:rsid w:val="00CE4B2B"/>
    <w:rsid w:val="00D0230F"/>
    <w:rsid w:val="00D1373B"/>
    <w:rsid w:val="00D14812"/>
    <w:rsid w:val="00D21611"/>
    <w:rsid w:val="00D45CBC"/>
    <w:rsid w:val="00D73017"/>
    <w:rsid w:val="00DA297C"/>
    <w:rsid w:val="00DA643B"/>
    <w:rsid w:val="00DB4D6C"/>
    <w:rsid w:val="00DD5CD7"/>
    <w:rsid w:val="00E275ED"/>
    <w:rsid w:val="00E30E73"/>
    <w:rsid w:val="00E42CAB"/>
    <w:rsid w:val="00E52630"/>
    <w:rsid w:val="00E84176"/>
    <w:rsid w:val="00ED203F"/>
    <w:rsid w:val="00ED6703"/>
    <w:rsid w:val="00EF4FFD"/>
    <w:rsid w:val="00F032E4"/>
    <w:rsid w:val="00F05272"/>
    <w:rsid w:val="00F272A6"/>
    <w:rsid w:val="00F47739"/>
    <w:rsid w:val="00F61A1F"/>
    <w:rsid w:val="00F659A9"/>
    <w:rsid w:val="00F761EE"/>
    <w:rsid w:val="00FB2FF2"/>
    <w:rsid w:val="00FC3DB7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E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C30"/>
    <w:pPr>
      <w:outlineLvl w:val="1"/>
    </w:pPr>
    <w:rPr>
      <w:rFonts w:eastAsia="MS PGothic"/>
      <w:b/>
      <w:bCs/>
      <w:noProof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2C30"/>
    <w:rPr>
      <w:rFonts w:eastAsia="MS PGothic"/>
      <w:b/>
      <w:bCs/>
      <w:noProof/>
      <w:sz w:val="28"/>
      <w:szCs w:val="28"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  <w:style w:type="table" w:styleId="TableGrid">
    <w:name w:val="Table Grid"/>
    <w:basedOn w:val="TableNormal"/>
    <w:uiPriority w:val="59"/>
    <w:rsid w:val="00274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06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3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078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77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3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97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9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903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23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782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3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73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5246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7049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39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4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02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81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37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53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80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15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4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44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7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4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0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93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5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17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91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5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2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1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42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01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73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85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892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60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33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2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71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4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44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58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6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42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76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74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02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13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1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3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2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41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20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3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2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20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07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77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31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7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6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42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5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67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5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81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65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33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23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16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19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29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68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25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62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99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93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3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5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49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8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99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11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9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1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36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18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4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5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78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5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6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8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70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7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00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6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08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9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63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972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30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47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65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55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87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6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4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30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43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3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75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29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7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98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20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719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6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46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4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2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714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4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43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43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01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5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1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07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35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69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64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5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752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50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0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45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2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270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4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7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214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3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8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00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1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03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180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52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6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1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2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91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52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3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93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797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86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99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971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78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42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3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807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51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6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6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5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1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71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9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30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49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7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08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52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7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72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2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1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54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71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67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3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2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67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7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6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84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8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34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9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2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968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43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424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3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28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719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1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0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57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23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1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5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6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06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6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6091">
          <w:marLeft w:val="3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998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46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76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4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8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7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9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88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0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44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1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61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3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633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4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2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15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5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9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83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800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22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5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9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94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0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6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84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50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261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9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95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26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30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692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4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37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42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73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602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2089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86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9954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4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720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71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92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29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35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99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6</TotalTime>
  <Pages>3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23</cp:revision>
  <dcterms:created xsi:type="dcterms:W3CDTF">2021-08-13T06:48:00Z</dcterms:created>
  <dcterms:modified xsi:type="dcterms:W3CDTF">2021-09-11T20:43:00Z</dcterms:modified>
</cp:coreProperties>
</file>